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536" w:rsidRDefault="000E0536">
      <w:pPr>
        <w:rPr>
          <w:lang w:val="es-ES"/>
        </w:rPr>
      </w:pPr>
      <w:r>
        <w:rPr>
          <w:lang w:val="es-ES"/>
        </w:rPr>
        <w:t xml:space="preserve">Sistema de Salud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</w:p>
    <w:p w:rsidR="000E0536" w:rsidRDefault="000E0536">
      <w:pPr>
        <w:rPr>
          <w:lang w:val="es-ES"/>
        </w:rPr>
      </w:pPr>
      <w:r>
        <w:rPr>
          <w:lang w:val="es-ES"/>
        </w:rPr>
        <w:t>Contexto</w:t>
      </w:r>
    </w:p>
    <w:p w:rsidR="00A903E2" w:rsidRDefault="000E0536">
      <w:pPr>
        <w:rPr>
          <w:rFonts w:ascii="Garamond" w:hAnsi="Garamond"/>
          <w:lang w:val="es-419"/>
        </w:rPr>
      </w:pPr>
      <w:r w:rsidRPr="000E0536">
        <w:rPr>
          <w:lang w:val="es-ES"/>
        </w:rPr>
        <w:t xml:space="preserve">La república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  <w:r w:rsidRPr="000E0536">
        <w:rPr>
          <w:rFonts w:ascii="Garamond" w:hAnsi="Garamond"/>
          <w:lang w:val="es-419"/>
        </w:rPr>
        <w:t xml:space="preserve"> es una</w:t>
      </w:r>
      <w:r>
        <w:rPr>
          <w:rFonts w:ascii="Garamond" w:hAnsi="Garamond"/>
          <w:lang w:val="es-419"/>
        </w:rPr>
        <w:t xml:space="preserve"> próspera</w:t>
      </w:r>
      <w:r w:rsidRPr="000E0536">
        <w:rPr>
          <w:rFonts w:ascii="Garamond" w:hAnsi="Garamond"/>
          <w:lang w:val="es-419"/>
        </w:rPr>
        <w:t xml:space="preserve"> naci</w:t>
      </w:r>
      <w:r>
        <w:rPr>
          <w:rFonts w:ascii="Garamond" w:hAnsi="Garamond"/>
          <w:lang w:val="es-419"/>
        </w:rPr>
        <w:t xml:space="preserve">ón suramericana cuya economía tradicionalmente se basó en la exportación de bananos, aunque recientemente ha dado un salto hacia el sector servicios. Tiene una población relativamente joven y saludable con una edad promedio de 28.3 años, y cerca del </w:t>
      </w:r>
      <w:r w:rsidR="00B33712">
        <w:rPr>
          <w:rFonts w:ascii="Garamond" w:hAnsi="Garamond"/>
          <w:lang w:val="es-419"/>
        </w:rPr>
        <w:t>54% tiene educación secundaria o superior</w:t>
      </w:r>
      <w:r>
        <w:rPr>
          <w:rFonts w:ascii="Garamond" w:hAnsi="Garamond"/>
          <w:lang w:val="es-419"/>
        </w:rPr>
        <w:t xml:space="preserve">. No obstante, producto de numerosas guerras civiles y dictaduras, por cada 1000 mujeres hay 900 hombres. A pesar de ello, la tasa de mortalidad infantil es cercana a 5.5 defunciones por cada 1000 </w:t>
      </w:r>
      <w:r w:rsidR="00B33712">
        <w:rPr>
          <w:rFonts w:ascii="Garamond" w:hAnsi="Garamond"/>
          <w:lang w:val="es-419"/>
        </w:rPr>
        <w:t>nacidos vivos</w:t>
      </w:r>
      <w:r>
        <w:rPr>
          <w:rFonts w:ascii="Garamond" w:hAnsi="Garamond"/>
          <w:lang w:val="es-419"/>
        </w:rPr>
        <w:t>,</w:t>
      </w:r>
      <w:r w:rsidR="0062229A">
        <w:rPr>
          <w:rFonts w:ascii="Garamond" w:hAnsi="Garamond"/>
          <w:lang w:val="es-419"/>
        </w:rPr>
        <w:t xml:space="preserve"> y la esperanza de vida es de 75</w:t>
      </w:r>
      <w:r>
        <w:rPr>
          <w:rFonts w:ascii="Garamond" w:hAnsi="Garamond"/>
          <w:lang w:val="es-419"/>
        </w:rPr>
        <w:t xml:space="preserve"> años.</w:t>
      </w:r>
    </w:p>
    <w:p w:rsidR="000E0536" w:rsidRDefault="00ED7F41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El país sufrió hace unos años de una extraña enfermedad tropical que hizo más susceptible a su población a enfermedades no transmisibles. Como resultado, en los últimos años la ciudad de</w:t>
      </w:r>
      <w:r w:rsidR="000E0536">
        <w:rPr>
          <w:rFonts w:ascii="Garamond" w:hAnsi="Garamond"/>
          <w:lang w:val="es-419"/>
        </w:rPr>
        <w:t xml:space="preserve"> Los </w:t>
      </w:r>
      <w:proofErr w:type="spellStart"/>
      <w:r w:rsidR="000E0536">
        <w:rPr>
          <w:rFonts w:ascii="Garamond" w:hAnsi="Garamond"/>
          <w:lang w:val="es-419"/>
        </w:rPr>
        <w:t>Dopicos</w:t>
      </w:r>
      <w:proofErr w:type="spellEnd"/>
      <w:r>
        <w:rPr>
          <w:rFonts w:ascii="Garamond" w:hAnsi="Garamond"/>
          <w:lang w:val="es-419"/>
        </w:rPr>
        <w:t xml:space="preserve"> se ha visto afectada por una epidemia de</w:t>
      </w:r>
      <w:r w:rsidR="00B33712">
        <w:rPr>
          <w:rFonts w:ascii="Garamond" w:hAnsi="Garamond"/>
          <w:lang w:val="es-419"/>
        </w:rPr>
        <w:t xml:space="preserve"> enfermedades como la hipertensión (</w:t>
      </w:r>
      <w:r>
        <w:rPr>
          <w:rFonts w:ascii="Garamond" w:hAnsi="Garamond"/>
          <w:lang w:val="es-419"/>
        </w:rPr>
        <w:t>prevalencia de 35%) y la diabetes (prevalencia de 20</w:t>
      </w:r>
      <w:r w:rsidR="00B33712">
        <w:rPr>
          <w:rFonts w:ascii="Garamond" w:hAnsi="Garamond"/>
          <w:lang w:val="es-419"/>
        </w:rPr>
        <w:t>%)</w:t>
      </w:r>
      <w:r>
        <w:rPr>
          <w:rFonts w:ascii="Garamond" w:hAnsi="Garamond"/>
          <w:lang w:val="es-419"/>
        </w:rPr>
        <w:t>, especialmente por el sedentarismo, afición a los cigarros,</w:t>
      </w:r>
      <w:bookmarkStart w:id="0" w:name="_GoBack"/>
      <w:bookmarkEnd w:id="0"/>
      <w:r>
        <w:rPr>
          <w:rFonts w:ascii="Garamond" w:hAnsi="Garamond"/>
          <w:lang w:val="es-419"/>
        </w:rPr>
        <w:t xml:space="preserve"> y una mala alimentación</w:t>
      </w:r>
      <w:r w:rsidR="00B33712">
        <w:rPr>
          <w:rFonts w:ascii="Garamond" w:hAnsi="Garamond"/>
          <w:lang w:val="es-419"/>
        </w:rPr>
        <w:t>.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Estructura y Cobertura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El sistema de salud de San </w:t>
      </w:r>
      <w:proofErr w:type="spellStart"/>
      <w:r>
        <w:rPr>
          <w:rFonts w:ascii="Garamond" w:hAnsi="Garamond"/>
          <w:lang w:val="es-419"/>
        </w:rPr>
        <w:t>Theodoros</w:t>
      </w:r>
      <w:proofErr w:type="spellEnd"/>
      <w:r>
        <w:rPr>
          <w:rFonts w:ascii="Garamond" w:hAnsi="Garamond"/>
          <w:lang w:val="es-419"/>
        </w:rPr>
        <w:t xml:space="preserve"> tiene dos sectores, el público y el privado. En cuanto a aseguramiento, el público se divide en dos sectores, el subsidiado y el contributivo. Las personas con un empleo formal deben contribuir al fondo común del Estado, una proporción de su ingreso. Adicionalmente, dicha persona y su familia deben afiliarse a una empresa administradora de planes de beneficio del régimen contributivo (EAPB-C). Si el núcleo familiar no cuenta con un empleo formal, se pueden afiliar a una EAPB-S, que son las empresas equivalentes, pero del régimen subsidiado.</w:t>
      </w:r>
      <w:r w:rsidR="0054252A">
        <w:rPr>
          <w:rFonts w:ascii="Garamond" w:hAnsi="Garamond"/>
          <w:lang w:val="es-419"/>
        </w:rPr>
        <w:t xml:space="preserve"> Por otra parte, el sector privado está constituido por instituciones de salud previsional (</w:t>
      </w:r>
      <w:proofErr w:type="spellStart"/>
      <w:r w:rsidR="0054252A">
        <w:rPr>
          <w:rFonts w:ascii="Garamond" w:hAnsi="Garamond"/>
          <w:lang w:val="es-419"/>
        </w:rPr>
        <w:t>ISAPREs</w:t>
      </w:r>
      <w:proofErr w:type="spellEnd"/>
      <w:r w:rsidR="0054252A">
        <w:rPr>
          <w:rFonts w:ascii="Garamond" w:hAnsi="Garamond"/>
          <w:lang w:val="es-419"/>
        </w:rPr>
        <w:t>) que ofrecen planes de salud con un valor mensual (prima)</w:t>
      </w:r>
      <w:r w:rsidR="00DE0D20">
        <w:rPr>
          <w:rFonts w:ascii="Garamond" w:hAnsi="Garamond"/>
          <w:lang w:val="es-419"/>
        </w:rPr>
        <w:t>. adicional a la contribución obligatoria,</w:t>
      </w:r>
      <w:r w:rsidR="0054252A">
        <w:rPr>
          <w:rFonts w:ascii="Garamond" w:hAnsi="Garamond"/>
          <w:lang w:val="es-419"/>
        </w:rPr>
        <w:t xml:space="preserve"> para así asegurar sus afiliados.</w:t>
      </w:r>
    </w:p>
    <w:p w:rsidR="000E0536" w:rsidRPr="000E0536" w:rsidRDefault="0054252A">
      <w:pPr>
        <w:rPr>
          <w:lang w:val="es-419"/>
        </w:rPr>
      </w:pPr>
      <w:r>
        <w:rPr>
          <w:rFonts w:ascii="Garamond" w:hAnsi="Garamond"/>
          <w:lang w:val="es-419"/>
        </w:rPr>
        <w:t>Las EAPB-C, y</w:t>
      </w:r>
      <w:r w:rsidR="00B33712">
        <w:rPr>
          <w:rFonts w:ascii="Garamond" w:hAnsi="Garamond"/>
          <w:lang w:val="es-419"/>
        </w:rPr>
        <w:t xml:space="preserve"> las EAPB-S reciben un monto fijo por cada uno de sus afiliados</w:t>
      </w:r>
      <w:r w:rsidR="005E132D">
        <w:rPr>
          <w:rFonts w:ascii="Garamond" w:hAnsi="Garamond"/>
          <w:lang w:val="es-419"/>
        </w:rPr>
        <w:t>, dependiendo de su edad y género únicamente</w:t>
      </w:r>
      <w:r>
        <w:rPr>
          <w:rFonts w:ascii="Garamond" w:hAnsi="Garamond"/>
          <w:lang w:val="es-419"/>
        </w:rPr>
        <w:t xml:space="preserve">. Todos los aseguradores (EAPB e </w:t>
      </w:r>
      <w:proofErr w:type="spellStart"/>
      <w:r>
        <w:rPr>
          <w:rFonts w:ascii="Garamond" w:hAnsi="Garamond"/>
          <w:lang w:val="es-419"/>
        </w:rPr>
        <w:t>ISAPREs</w:t>
      </w:r>
      <w:proofErr w:type="spellEnd"/>
      <w:r>
        <w:rPr>
          <w:rFonts w:ascii="Garamond" w:hAnsi="Garamond"/>
          <w:lang w:val="es-419"/>
        </w:rPr>
        <w:t>)</w:t>
      </w:r>
      <w:r w:rsidR="00B33712">
        <w:rPr>
          <w:rFonts w:ascii="Garamond" w:hAnsi="Garamond"/>
          <w:lang w:val="es-419"/>
        </w:rPr>
        <w:t xml:space="preserve"> ofrecen servicios de salud </w:t>
      </w:r>
      <w:r>
        <w:rPr>
          <w:rFonts w:ascii="Garamond" w:hAnsi="Garamond"/>
          <w:lang w:val="es-419"/>
        </w:rPr>
        <w:t>sin costo adicional para sus pacientes</w:t>
      </w:r>
      <w:r w:rsidR="00285982">
        <w:rPr>
          <w:rFonts w:ascii="Garamond" w:hAnsi="Garamond"/>
          <w:lang w:val="es-419"/>
        </w:rPr>
        <w:t>, una vez se paga la prima mensual.</w:t>
      </w:r>
    </w:p>
    <w:sectPr w:rsidR="000E0536" w:rsidRPr="000E053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TE1NrewMDc3szRQ0lEKTi0uzszPAykwrAUAACGJPCwAAAA="/>
  </w:docVars>
  <w:rsids>
    <w:rsidRoot w:val="000E0536"/>
    <w:rsid w:val="000E0536"/>
    <w:rsid w:val="00285982"/>
    <w:rsid w:val="0054252A"/>
    <w:rsid w:val="005E132D"/>
    <w:rsid w:val="0062229A"/>
    <w:rsid w:val="00A903E2"/>
    <w:rsid w:val="00B07B69"/>
    <w:rsid w:val="00B33712"/>
    <w:rsid w:val="00BF7D30"/>
    <w:rsid w:val="00DE0D20"/>
    <w:rsid w:val="00ED7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30A63E"/>
  <w15:chartTrackingRefBased/>
  <w15:docId w15:val="{033BF3D4-7776-4C63-B212-997316F4C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0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res Rodriguez Lesmes</dc:creator>
  <cp:keywords/>
  <dc:description/>
  <cp:lastModifiedBy>Paul Andres Rodriguez Lesmes</cp:lastModifiedBy>
  <cp:revision>3</cp:revision>
  <dcterms:created xsi:type="dcterms:W3CDTF">2021-03-09T21:22:00Z</dcterms:created>
  <dcterms:modified xsi:type="dcterms:W3CDTF">2021-03-09T21:26:00Z</dcterms:modified>
</cp:coreProperties>
</file>